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[༢༡ན]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[༢༡བ]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[༢༢ན]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[༢༢བ]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[༢༣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།_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96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0Z</dcterms:created>
  <dcterms:modified xsi:type="dcterms:W3CDTF">2017-04-20T15:37:20Z</dcterms:modified>
</cp:coreProperties>
</file>